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01D5C" w:rsidRDefault="00D50584">
      <w:r w:rsidRPr="00D50584">
        <w:drawing>
          <wp:inline distT="0" distB="0" distL="0" distR="0" wp14:anchorId="1B285DF7" wp14:editId="5C5A907F">
            <wp:extent cx="1962150" cy="2506980"/>
            <wp:effectExtent l="0" t="0" r="0" b="7620"/>
            <wp:docPr id="906992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992502" name=""/>
                    <pic:cNvPicPr/>
                  </pic:nvPicPr>
                  <pic:blipFill rotWithShape="1">
                    <a:blip r:embed="rId4"/>
                    <a:srcRect t="4914" b="5256"/>
                    <a:stretch/>
                  </pic:blipFill>
                  <pic:spPr bwMode="auto">
                    <a:xfrm>
                      <a:off x="0" y="0"/>
                      <a:ext cx="1962424" cy="2507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01D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Te0NDQ0tzQ0NTZR0lEKTi0uzszPAykwrAUAIH/UwSwAAAA="/>
  </w:docVars>
  <w:rsids>
    <w:rsidRoot w:val="00D50584"/>
    <w:rsid w:val="0010666F"/>
    <w:rsid w:val="00350578"/>
    <w:rsid w:val="00C566BC"/>
    <w:rsid w:val="00D50584"/>
    <w:rsid w:val="00FA3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0B9070-5C68-47DE-8995-3B2530769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ah Madondo</dc:creator>
  <cp:keywords/>
  <dc:description/>
  <cp:lastModifiedBy>Josiah Madondo</cp:lastModifiedBy>
  <cp:revision>1</cp:revision>
  <dcterms:created xsi:type="dcterms:W3CDTF">2023-07-20T20:06:00Z</dcterms:created>
  <dcterms:modified xsi:type="dcterms:W3CDTF">2023-07-2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f8dab3-f14e-4070-a8b1-9826386e8fbd</vt:lpwstr>
  </property>
</Properties>
</file>